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08A79A9" w14:textId="77777777" w:rsidR="00650CCB" w:rsidRPr="00650CCB" w:rsidRDefault="00650CCB" w:rsidP="00650CCB">
      <w:pPr>
        <w:spacing w:after="0" w:line="480" w:lineRule="auto"/>
        <w:rPr>
          <w:rFonts w:cs="Times New Roman"/>
          <w:szCs w:val="24"/>
        </w:rPr>
      </w:pPr>
      <w:r w:rsidRPr="00650CCB">
        <w:rPr>
          <w:rFonts w:cs="Times New Roman"/>
          <w:szCs w:val="24"/>
        </w:rPr>
        <w:t>[Name of the Writer]</w:t>
      </w:r>
    </w:p>
    <w:p w14:paraId="5B69E6BD" w14:textId="77777777" w:rsidR="00650CCB" w:rsidRPr="00650CCB" w:rsidRDefault="00650CCB" w:rsidP="00650CCB">
      <w:pPr>
        <w:spacing w:after="0" w:line="480" w:lineRule="auto"/>
        <w:rPr>
          <w:rFonts w:cs="Times New Roman"/>
          <w:szCs w:val="24"/>
        </w:rPr>
      </w:pPr>
      <w:r w:rsidRPr="00650CCB">
        <w:rPr>
          <w:rFonts w:cs="Times New Roman"/>
          <w:szCs w:val="24"/>
        </w:rPr>
        <w:t>[Name of Instructor]</w:t>
      </w:r>
    </w:p>
    <w:p w14:paraId="08C5D029" w14:textId="77777777" w:rsidR="00650CCB" w:rsidRPr="00650CCB" w:rsidRDefault="00650CCB" w:rsidP="00650CCB">
      <w:pPr>
        <w:spacing w:after="0" w:line="480" w:lineRule="auto"/>
        <w:rPr>
          <w:rFonts w:cs="Times New Roman"/>
          <w:szCs w:val="24"/>
        </w:rPr>
      </w:pPr>
      <w:r w:rsidRPr="00650CCB">
        <w:rPr>
          <w:rFonts w:cs="Times New Roman"/>
          <w:szCs w:val="24"/>
        </w:rPr>
        <w:t>[Subject]</w:t>
      </w:r>
    </w:p>
    <w:p w14:paraId="27CF5843" w14:textId="77777777" w:rsidR="00650CCB" w:rsidRPr="00650CCB" w:rsidRDefault="00650CCB" w:rsidP="00650CCB">
      <w:pPr>
        <w:spacing w:after="0" w:line="480" w:lineRule="auto"/>
        <w:rPr>
          <w:rFonts w:cs="Times New Roman"/>
          <w:szCs w:val="24"/>
        </w:rPr>
      </w:pPr>
      <w:r w:rsidRPr="00650CCB">
        <w:rPr>
          <w:rFonts w:cs="Times New Roman"/>
          <w:szCs w:val="24"/>
        </w:rPr>
        <w:t>[Date]</w:t>
      </w:r>
    </w:p>
    <w:p w14:paraId="5879D1FD" w14:textId="77777777" w:rsidR="00650CCB" w:rsidRPr="00650CCB" w:rsidRDefault="00650CCB" w:rsidP="00650CCB">
      <w:pPr>
        <w:spacing w:after="0" w:line="480" w:lineRule="auto"/>
        <w:jc w:val="center"/>
        <w:rPr>
          <w:rFonts w:cs="Times New Roman"/>
          <w:szCs w:val="24"/>
        </w:rPr>
      </w:pPr>
      <w:r w:rsidRPr="00650CCB">
        <w:rPr>
          <w:rFonts w:cs="Times New Roman"/>
          <w:szCs w:val="24"/>
        </w:rPr>
        <w:t>DISC</w:t>
      </w:r>
    </w:p>
    <w:p w14:paraId="5479B3F8" w14:textId="1B07188C" w:rsidR="00276DF2" w:rsidRPr="00650CCB" w:rsidRDefault="00BB2A36" w:rsidP="00650CCB">
      <w:pPr>
        <w:pStyle w:val="uiqtextpara"/>
        <w:spacing w:before="0" w:beforeAutospacing="0" w:after="240" w:afterAutospacing="0" w:line="480" w:lineRule="auto"/>
        <w:ind w:firstLine="720"/>
        <w:rPr>
          <w:color w:val="333333"/>
        </w:rPr>
      </w:pPr>
      <w:r w:rsidRPr="00650CCB">
        <w:rPr>
          <w:color w:val="333333"/>
        </w:rPr>
        <w:t>By look</w:t>
      </w:r>
      <w:r w:rsidR="00276DF2" w:rsidRPr="00650CCB">
        <w:rPr>
          <w:color w:val="333333"/>
        </w:rPr>
        <w:t xml:space="preserve">ing at our lives with a sociological perspective, we are using a broader </w:t>
      </w:r>
      <w:r w:rsidR="0014106F" w:rsidRPr="00650CCB">
        <w:rPr>
          <w:color w:val="333333"/>
        </w:rPr>
        <w:t>lens</w:t>
      </w:r>
      <w:r w:rsidR="00276DF2" w:rsidRPr="00650CCB">
        <w:rPr>
          <w:color w:val="333333"/>
        </w:rPr>
        <w:t>. So</w:t>
      </w:r>
      <w:r w:rsidR="00650CCB">
        <w:rPr>
          <w:color w:val="333333"/>
        </w:rPr>
        <w:t>, for example,</w:t>
      </w:r>
      <w:r w:rsidR="00276DF2" w:rsidRPr="00650CCB">
        <w:rPr>
          <w:color w:val="333333"/>
        </w:rPr>
        <w:t xml:space="preserve"> we learn in Sociology about social structures. So</w:t>
      </w:r>
      <w:r w:rsidR="00033E3F">
        <w:rPr>
          <w:color w:val="333333"/>
        </w:rPr>
        <w:t xml:space="preserve">, </w:t>
      </w:r>
      <w:r w:rsidR="00276DF2" w:rsidRPr="00650CCB">
        <w:rPr>
          <w:color w:val="333333"/>
        </w:rPr>
        <w:t>we may fe</w:t>
      </w:r>
      <w:r w:rsidR="00033E3F">
        <w:rPr>
          <w:color w:val="333333"/>
        </w:rPr>
        <w:t>el encouraged to write to our opinion</w:t>
      </w:r>
      <w:r w:rsidR="00276DF2" w:rsidRPr="00650CCB">
        <w:rPr>
          <w:color w:val="333333"/>
        </w:rPr>
        <w:t xml:space="preserve"> about a problem we are having. This is about empowering the individual to step outside of her local habitus (lived world) and into the broader one.</w:t>
      </w:r>
      <w:r w:rsidR="00531818" w:rsidRPr="00650CCB">
        <w:rPr>
          <w:color w:val="333333"/>
        </w:rPr>
        <w:t xml:space="preserve"> </w:t>
      </w:r>
      <w:r w:rsidR="00276DF2" w:rsidRPr="00650CCB">
        <w:rPr>
          <w:color w:val="333333"/>
        </w:rPr>
        <w:t xml:space="preserve">It also teaches us about language. </w:t>
      </w:r>
      <w:r w:rsidR="004E4871">
        <w:rPr>
          <w:color w:val="333333"/>
        </w:rPr>
        <w:t>We</w:t>
      </w:r>
      <w:r w:rsidR="00276DF2" w:rsidRPr="00650CCB">
        <w:rPr>
          <w:color w:val="333333"/>
        </w:rPr>
        <w:t xml:space="preserve"> may</w:t>
      </w:r>
      <w:r w:rsidR="004E4871">
        <w:rPr>
          <w:color w:val="333333"/>
        </w:rPr>
        <w:t xml:space="preserve"> also</w:t>
      </w:r>
      <w:r w:rsidR="00276DF2" w:rsidRPr="00650CCB">
        <w:rPr>
          <w:color w:val="333333"/>
        </w:rPr>
        <w:t xml:space="preserve"> feel encouraged to speak to our children with respect. And by listening, to help them mature, while we do the same.</w:t>
      </w:r>
    </w:p>
    <w:p w14:paraId="5BFA21DC" w14:textId="1D6A812D" w:rsidR="00276DF2" w:rsidRPr="00650CCB" w:rsidRDefault="00276DF2" w:rsidP="00650CCB">
      <w:pPr>
        <w:pStyle w:val="uiqtextpara"/>
        <w:spacing w:before="0" w:beforeAutospacing="0" w:after="240" w:afterAutospacing="0" w:line="480" w:lineRule="auto"/>
        <w:ind w:firstLine="720"/>
        <w:rPr>
          <w:color w:val="333333"/>
        </w:rPr>
      </w:pPr>
      <w:r w:rsidRPr="00650CCB">
        <w:rPr>
          <w:color w:val="333333"/>
        </w:rPr>
        <w:t>Sociology is a very broad knowledge base. As well as the sociology of language and politics, there are realms su</w:t>
      </w:r>
      <w:r w:rsidR="00B707C0">
        <w:rPr>
          <w:color w:val="333333"/>
        </w:rPr>
        <w:t>ch as the sociology of suicide. In this branch of sociology,</w:t>
      </w:r>
      <w:r w:rsidRPr="00650CCB">
        <w:rPr>
          <w:color w:val="333333"/>
        </w:rPr>
        <w:t xml:space="preserve"> we learn that an individual can feel isolated and rejected by society, which is</w:t>
      </w:r>
      <w:r w:rsidR="00B707C0">
        <w:rPr>
          <w:color w:val="333333"/>
        </w:rPr>
        <w:t xml:space="preserve"> an</w:t>
      </w:r>
      <w:r w:rsidRPr="00650CCB">
        <w:rPr>
          <w:color w:val="333333"/>
        </w:rPr>
        <w:t xml:space="preserve"> anomie by Durkheim.  </w:t>
      </w:r>
      <w:r w:rsidR="004E4871">
        <w:rPr>
          <w:color w:val="333333"/>
        </w:rPr>
        <w:t xml:space="preserve">In addition to this, we also learn </w:t>
      </w:r>
      <w:r w:rsidRPr="00650CCB">
        <w:rPr>
          <w:color w:val="333333"/>
        </w:rPr>
        <w:t>that we are not the only ones to be feeling this way.) In this respect</w:t>
      </w:r>
      <w:r w:rsidR="00650CCB">
        <w:rPr>
          <w:color w:val="333333"/>
        </w:rPr>
        <w:t>,</w:t>
      </w:r>
      <w:r w:rsidRPr="00650CCB">
        <w:rPr>
          <w:color w:val="333333"/>
        </w:rPr>
        <w:t xml:space="preserve"> it can help us to feel part of a larger picture.</w:t>
      </w:r>
    </w:p>
    <w:p w14:paraId="4AB52812" w14:textId="4CD6CFC3" w:rsidR="00846637" w:rsidRDefault="008806D0" w:rsidP="000B179D">
      <w:pPr>
        <w:pStyle w:val="uiqtextpara"/>
        <w:spacing w:before="0" w:beforeAutospacing="0" w:after="240" w:afterAutospacing="0" w:line="480" w:lineRule="auto"/>
        <w:ind w:firstLine="480"/>
        <w:rPr>
          <w:color w:val="333333"/>
        </w:rPr>
      </w:pPr>
      <w:r w:rsidRPr="00650CCB">
        <w:rPr>
          <w:color w:val="333333"/>
        </w:rPr>
        <w:t xml:space="preserve">The perspective of social imagination can be improved in a number of ways. </w:t>
      </w:r>
      <w:r w:rsidR="00276DF2" w:rsidRPr="00650CCB">
        <w:rPr>
          <w:color w:val="333333"/>
        </w:rPr>
        <w:t xml:space="preserve">My experience of Sociology is that it is such a big idea, that there is scope for great learning potential and </w:t>
      </w:r>
      <w:r w:rsidR="00650CCB" w:rsidRPr="00650CCB">
        <w:rPr>
          <w:color w:val="333333"/>
        </w:rPr>
        <w:t>self-development</w:t>
      </w:r>
      <w:r w:rsidR="00276DF2" w:rsidRPr="00650CCB">
        <w:rPr>
          <w:color w:val="333333"/>
        </w:rPr>
        <w:t xml:space="preserve">. </w:t>
      </w:r>
      <w:r w:rsidR="00846637" w:rsidRPr="00650CCB">
        <w:rPr>
          <w:color w:val="333333"/>
        </w:rPr>
        <w:t xml:space="preserve">Social problems can be solved </w:t>
      </w:r>
      <w:r w:rsidR="002C40F7" w:rsidRPr="00650CCB">
        <w:rPr>
          <w:color w:val="333333"/>
        </w:rPr>
        <w:t xml:space="preserve">indefinitely by using </w:t>
      </w:r>
      <w:r w:rsidR="00650CCB" w:rsidRPr="00650CCB">
        <w:rPr>
          <w:color w:val="333333"/>
        </w:rPr>
        <w:t>some</w:t>
      </w:r>
      <w:r w:rsidR="00B05904" w:rsidRPr="00650CCB">
        <w:rPr>
          <w:color w:val="333333"/>
        </w:rPr>
        <w:t xml:space="preserve"> simple tips in our daily lives.</w:t>
      </w:r>
      <w:r w:rsidR="0059528E" w:rsidRPr="00650CCB">
        <w:rPr>
          <w:color w:val="333333"/>
        </w:rPr>
        <w:t xml:space="preserve"> Exhibiting traits of tolerance </w:t>
      </w:r>
      <w:r w:rsidR="000D274A" w:rsidRPr="00650CCB">
        <w:rPr>
          <w:color w:val="333333"/>
        </w:rPr>
        <w:t xml:space="preserve">and unity during the times of </w:t>
      </w:r>
      <w:r w:rsidR="00310A8A" w:rsidRPr="00650CCB">
        <w:rPr>
          <w:color w:val="333333"/>
        </w:rPr>
        <w:t>difficulty and</w:t>
      </w:r>
      <w:r w:rsidR="00BB2A36" w:rsidRPr="00650CCB">
        <w:rPr>
          <w:color w:val="333333"/>
        </w:rPr>
        <w:t xml:space="preserve"> respecting the rights and opinions of other people can </w:t>
      </w:r>
      <w:r w:rsidR="00650CCB" w:rsidRPr="00650CCB">
        <w:rPr>
          <w:color w:val="333333"/>
        </w:rPr>
        <w:t>greatly</w:t>
      </w:r>
      <w:r w:rsidR="00BB2A36" w:rsidRPr="00650CCB">
        <w:rPr>
          <w:color w:val="333333"/>
        </w:rPr>
        <w:t xml:space="preserve"> solve the </w:t>
      </w:r>
      <w:r w:rsidR="00650CCB" w:rsidRPr="00650CCB">
        <w:rPr>
          <w:color w:val="333333"/>
        </w:rPr>
        <w:t>problems</w:t>
      </w:r>
      <w:r w:rsidR="00BB2A36" w:rsidRPr="00650CCB">
        <w:rPr>
          <w:color w:val="333333"/>
        </w:rPr>
        <w:t xml:space="preserve"> prevailing in the society. </w:t>
      </w:r>
      <w:r w:rsidR="00B05904" w:rsidRPr="00B05904">
        <w:rPr>
          <w:color w:val="333333"/>
        </w:rPr>
        <w:t>These solutions are really situational and relative, some things may or may not work under some circumstances or for some people. It also matters if the problem is really valid or not.</w:t>
      </w:r>
    </w:p>
    <w:p w14:paraId="22CF0851" w14:textId="77777777" w:rsidR="00650CCB" w:rsidRPr="00650CCB" w:rsidRDefault="00650CCB" w:rsidP="00650CCB">
      <w:pPr>
        <w:spacing w:after="0" w:line="480" w:lineRule="auto"/>
        <w:ind w:right="480" w:firstLine="480"/>
        <w:rPr>
          <w:rFonts w:cs="Times New Roman"/>
          <w:color w:val="333333"/>
          <w:szCs w:val="24"/>
        </w:rPr>
      </w:pPr>
    </w:p>
    <w:p w14:paraId="7B7ED3BA" w14:textId="4D515769" w:rsidR="00276DF2" w:rsidRPr="00650CCB" w:rsidRDefault="00650CCB" w:rsidP="00650CCB">
      <w:pPr>
        <w:pStyle w:val="uiqtextpara"/>
        <w:spacing w:before="0" w:beforeAutospacing="0" w:line="480" w:lineRule="auto"/>
        <w:ind w:firstLine="480"/>
        <w:rPr>
          <w:color w:val="333333"/>
        </w:rPr>
      </w:pPr>
      <w:r>
        <w:rPr>
          <w:color w:val="333333"/>
        </w:rPr>
        <w:t>There is a huge</w:t>
      </w:r>
      <w:r w:rsidR="00276DF2" w:rsidRPr="00650CCB">
        <w:rPr>
          <w:color w:val="333333"/>
        </w:rPr>
        <w:t xml:space="preserve"> need in today's increasingly fractured and narrow</w:t>
      </w:r>
      <w:r>
        <w:rPr>
          <w:color w:val="333333"/>
        </w:rPr>
        <w:t>-</w:t>
      </w:r>
      <w:r w:rsidR="000B179D">
        <w:rPr>
          <w:color w:val="333333"/>
        </w:rPr>
        <w:t xml:space="preserve">minded world, for people </w:t>
      </w:r>
      <w:r w:rsidR="00276DF2" w:rsidRPr="00650CCB">
        <w:rPr>
          <w:color w:val="333333"/>
        </w:rPr>
        <w:t xml:space="preserve">with sociological imaginations and perspectives, to lead the world </w:t>
      </w:r>
      <w:bookmarkStart w:id="0" w:name="_GoBack"/>
      <w:bookmarkEnd w:id="0"/>
      <w:r w:rsidR="00276DF2" w:rsidRPr="00650CCB">
        <w:rPr>
          <w:color w:val="333333"/>
        </w:rPr>
        <w:t>forward. Both socio</w:t>
      </w:r>
      <w:r w:rsidR="000F4BEE" w:rsidRPr="00650CCB">
        <w:rPr>
          <w:color w:val="333333"/>
        </w:rPr>
        <w:t>logically and philosophically, t</w:t>
      </w:r>
      <w:r w:rsidR="00276DF2" w:rsidRPr="00650CCB">
        <w:rPr>
          <w:color w:val="333333"/>
        </w:rPr>
        <w:t xml:space="preserve">he sky is the horizon. </w:t>
      </w:r>
    </w:p>
    <w:p w14:paraId="4B8D91A3" w14:textId="77777777" w:rsidR="00AD3260" w:rsidRPr="00650CCB" w:rsidRDefault="00AD3260" w:rsidP="00650CCB">
      <w:pPr>
        <w:spacing w:line="480" w:lineRule="auto"/>
        <w:rPr>
          <w:rFonts w:cs="Times New Roman"/>
          <w:szCs w:val="24"/>
        </w:rPr>
      </w:pPr>
    </w:p>
    <w:sectPr w:rsidR="00AD3260" w:rsidRPr="00650CCB">
      <w:headerReference w:type="default" r:id="rId7"/>
      <w:pgSz w:w="12240" w:h="15840"/>
      <w:pgMar w:top="1440" w:right="1440" w:bottom="1440" w:left="1440" w:header="720" w:footer="720" w:gutter="0"/>
      <w:cols w:space="720"/>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B928403" w16cid:durableId="211E483A"/>
  <w16cid:commentId w16cid:paraId="3156C3D1" w16cid:durableId="211E4850"/>
  <w16cid:commentId w16cid:paraId="513BDA14" w16cid:durableId="211E4891"/>
  <w16cid:commentId w16cid:paraId="782E539D" w16cid:durableId="211E48A4"/>
  <w16cid:commentId w16cid:paraId="4994BF34" w16cid:durableId="211E48D1"/>
  <w16cid:commentId w16cid:paraId="5CDA7999" w16cid:durableId="211E4917"/>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98C66AE" w14:textId="77777777" w:rsidR="00207292" w:rsidRDefault="00207292" w:rsidP="00650CCB">
      <w:pPr>
        <w:spacing w:after="0" w:line="240" w:lineRule="auto"/>
      </w:pPr>
      <w:r>
        <w:separator/>
      </w:r>
    </w:p>
  </w:endnote>
  <w:endnote w:type="continuationSeparator" w:id="0">
    <w:p w14:paraId="0E13889B" w14:textId="77777777" w:rsidR="00207292" w:rsidRDefault="00207292" w:rsidP="00650CC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Segoe UI">
    <w:panose1 w:val="020B0502040204020203"/>
    <w:charset w:val="00"/>
    <w:family w:val="swiss"/>
    <w:pitch w:val="variable"/>
    <w:sig w:usb0="E10022FF" w:usb1="C000E47F" w:usb2="00000029" w:usb3="00000000" w:csb0="000001D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CCEA4E0" w14:textId="77777777" w:rsidR="00207292" w:rsidRDefault="00207292" w:rsidP="00650CCB">
      <w:pPr>
        <w:spacing w:after="0" w:line="240" w:lineRule="auto"/>
      </w:pPr>
      <w:r>
        <w:separator/>
      </w:r>
    </w:p>
  </w:footnote>
  <w:footnote w:type="continuationSeparator" w:id="0">
    <w:p w14:paraId="641BE135" w14:textId="77777777" w:rsidR="00207292" w:rsidRDefault="00207292" w:rsidP="00650CCB">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EBF844A" w14:textId="77777777" w:rsidR="00650CCB" w:rsidRDefault="00650CCB">
    <w:pPr>
      <w:pStyle w:val="Header"/>
      <w:jc w:val="right"/>
    </w:pPr>
    <w:r>
      <w:t xml:space="preserve">Writer’s Surname  </w:t>
    </w:r>
    <w:sdt>
      <w:sdtPr>
        <w:id w:val="-186828980"/>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sidR="00207292">
          <w:rPr>
            <w:noProof/>
          </w:rPr>
          <w:t>1</w:t>
        </w:r>
        <w:r>
          <w:rPr>
            <w:noProof/>
          </w:rPr>
          <w:fldChar w:fldCharType="end"/>
        </w:r>
      </w:sdtContent>
    </w:sdt>
  </w:p>
  <w:p w14:paraId="7442EE03" w14:textId="77777777" w:rsidR="00650CCB" w:rsidRDefault="00650CCB">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8DFA9433"/>
    <w:multiLevelType w:val="hybridMultilevel"/>
    <w:tmpl w:val="ADD3F97B"/>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nsid w:val="D16B6727"/>
    <w:multiLevelType w:val="hybridMultilevel"/>
    <w:tmpl w:val="DE6CD126"/>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nsid w:val="D7447C60"/>
    <w:multiLevelType w:val="hybridMultilevel"/>
    <w:tmpl w:val="889E7802"/>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nsid w:val="EB42604F"/>
    <w:multiLevelType w:val="hybridMultilevel"/>
    <w:tmpl w:val="75ECAED5"/>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nsid w:val="4D071215"/>
    <w:multiLevelType w:val="hybridMultilevel"/>
    <w:tmpl w:val="FBD1BE0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
    <w:nsid w:val="66F0574B"/>
    <w:multiLevelType w:val="multilevel"/>
    <w:tmpl w:val="33C8EB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5"/>
  </w:num>
  <w:num w:numId="2">
    <w:abstractNumId w:val="1"/>
  </w:num>
  <w:num w:numId="3">
    <w:abstractNumId w:val="0"/>
  </w:num>
  <w:num w:numId="4">
    <w:abstractNumId w:val="2"/>
  </w:num>
  <w:num w:numId="5">
    <w:abstractNumId w:val="4"/>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I2MjI0NbQAEkYWBko6SsGpxcWZ+XkgBUa1ADeLYSwsAAAA"/>
  </w:docVars>
  <w:rsids>
    <w:rsidRoot w:val="00E34936"/>
    <w:rsid w:val="00033E3F"/>
    <w:rsid w:val="000B179D"/>
    <w:rsid w:val="000D274A"/>
    <w:rsid w:val="000F4BEE"/>
    <w:rsid w:val="0014106F"/>
    <w:rsid w:val="00207292"/>
    <w:rsid w:val="00276DF2"/>
    <w:rsid w:val="002C40F7"/>
    <w:rsid w:val="00310A8A"/>
    <w:rsid w:val="004E4871"/>
    <w:rsid w:val="00531818"/>
    <w:rsid w:val="0059528E"/>
    <w:rsid w:val="00650CCB"/>
    <w:rsid w:val="00846637"/>
    <w:rsid w:val="008806D0"/>
    <w:rsid w:val="00901DDF"/>
    <w:rsid w:val="00953908"/>
    <w:rsid w:val="009D3C5F"/>
    <w:rsid w:val="00AD3260"/>
    <w:rsid w:val="00B05904"/>
    <w:rsid w:val="00B707C0"/>
    <w:rsid w:val="00B814EE"/>
    <w:rsid w:val="00BB08F0"/>
    <w:rsid w:val="00BB2A36"/>
    <w:rsid w:val="00D5116B"/>
    <w:rsid w:val="00E34936"/>
    <w:rsid w:val="00EF3DE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0C9E45"/>
  <w15:chartTrackingRefBased/>
  <w15:docId w15:val="{702DBC40-66CD-4AE6-B23B-072B6115D4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HAnsi" w:hAnsi="Times New Roman" w:cstheme="minorBidi"/>
        <w:sz w:val="24"/>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3">
    <w:name w:val="heading 3"/>
    <w:basedOn w:val="NoSpacing"/>
    <w:next w:val="Normal"/>
    <w:link w:val="Heading3Char"/>
    <w:uiPriority w:val="9"/>
    <w:unhideWhenUsed/>
    <w:qFormat/>
    <w:rsid w:val="00BB08F0"/>
    <w:pPr>
      <w:keepNext/>
      <w:keepLines/>
      <w:spacing w:before="40"/>
      <w:outlineLvl w:val="2"/>
    </w:pPr>
    <w:rPr>
      <w:rFonts w:eastAsiaTheme="majorEastAsia" w:cstheme="majorBidi"/>
      <w:b/>
      <w:color w:val="000000" w:themeColor="text1"/>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BB08F0"/>
    <w:rPr>
      <w:rFonts w:eastAsiaTheme="majorEastAsia" w:cstheme="majorBidi"/>
      <w:b/>
      <w:color w:val="000000" w:themeColor="text1"/>
      <w:szCs w:val="24"/>
    </w:rPr>
  </w:style>
  <w:style w:type="paragraph" w:styleId="NoSpacing">
    <w:name w:val="No Spacing"/>
    <w:uiPriority w:val="1"/>
    <w:qFormat/>
    <w:rsid w:val="00BB08F0"/>
    <w:pPr>
      <w:spacing w:after="0" w:line="240" w:lineRule="auto"/>
    </w:pPr>
  </w:style>
  <w:style w:type="paragraph" w:customStyle="1" w:styleId="uiqtextpara">
    <w:name w:val="ui_qtext_para"/>
    <w:basedOn w:val="Normal"/>
    <w:rsid w:val="00276DF2"/>
    <w:pPr>
      <w:spacing w:before="100" w:beforeAutospacing="1" w:after="100" w:afterAutospacing="1" w:line="240" w:lineRule="auto"/>
    </w:pPr>
    <w:rPr>
      <w:rFonts w:eastAsia="Times New Roman" w:cs="Times New Roman"/>
      <w:szCs w:val="24"/>
    </w:rPr>
  </w:style>
  <w:style w:type="paragraph" w:styleId="Header">
    <w:name w:val="header"/>
    <w:basedOn w:val="Normal"/>
    <w:link w:val="HeaderChar"/>
    <w:uiPriority w:val="99"/>
    <w:unhideWhenUsed/>
    <w:rsid w:val="00650CCB"/>
    <w:pPr>
      <w:tabs>
        <w:tab w:val="center" w:pos="4680"/>
        <w:tab w:val="right" w:pos="9360"/>
      </w:tabs>
      <w:spacing w:after="0" w:line="240" w:lineRule="auto"/>
    </w:pPr>
  </w:style>
  <w:style w:type="character" w:customStyle="1" w:styleId="HeaderChar">
    <w:name w:val="Header Char"/>
    <w:basedOn w:val="DefaultParagraphFont"/>
    <w:link w:val="Header"/>
    <w:uiPriority w:val="99"/>
    <w:rsid w:val="00650CCB"/>
  </w:style>
  <w:style w:type="paragraph" w:styleId="Footer">
    <w:name w:val="footer"/>
    <w:basedOn w:val="Normal"/>
    <w:link w:val="FooterChar"/>
    <w:uiPriority w:val="99"/>
    <w:unhideWhenUsed/>
    <w:rsid w:val="00650CCB"/>
    <w:pPr>
      <w:tabs>
        <w:tab w:val="center" w:pos="4680"/>
        <w:tab w:val="right" w:pos="9360"/>
      </w:tabs>
      <w:spacing w:after="0" w:line="240" w:lineRule="auto"/>
    </w:pPr>
  </w:style>
  <w:style w:type="character" w:customStyle="1" w:styleId="FooterChar">
    <w:name w:val="Footer Char"/>
    <w:basedOn w:val="DefaultParagraphFont"/>
    <w:link w:val="Footer"/>
    <w:uiPriority w:val="99"/>
    <w:rsid w:val="00650CCB"/>
  </w:style>
  <w:style w:type="character" w:styleId="CommentReference">
    <w:name w:val="annotation reference"/>
    <w:basedOn w:val="DefaultParagraphFont"/>
    <w:uiPriority w:val="99"/>
    <w:semiHidden/>
    <w:unhideWhenUsed/>
    <w:rsid w:val="00310A8A"/>
    <w:rPr>
      <w:sz w:val="16"/>
      <w:szCs w:val="16"/>
    </w:rPr>
  </w:style>
  <w:style w:type="paragraph" w:styleId="CommentText">
    <w:name w:val="annotation text"/>
    <w:basedOn w:val="Normal"/>
    <w:link w:val="CommentTextChar"/>
    <w:uiPriority w:val="99"/>
    <w:semiHidden/>
    <w:unhideWhenUsed/>
    <w:rsid w:val="00310A8A"/>
    <w:pPr>
      <w:spacing w:line="240" w:lineRule="auto"/>
    </w:pPr>
    <w:rPr>
      <w:sz w:val="20"/>
      <w:szCs w:val="20"/>
    </w:rPr>
  </w:style>
  <w:style w:type="character" w:customStyle="1" w:styleId="CommentTextChar">
    <w:name w:val="Comment Text Char"/>
    <w:basedOn w:val="DefaultParagraphFont"/>
    <w:link w:val="CommentText"/>
    <w:uiPriority w:val="99"/>
    <w:semiHidden/>
    <w:rsid w:val="00310A8A"/>
    <w:rPr>
      <w:sz w:val="20"/>
      <w:szCs w:val="20"/>
    </w:rPr>
  </w:style>
  <w:style w:type="paragraph" w:styleId="CommentSubject">
    <w:name w:val="annotation subject"/>
    <w:basedOn w:val="CommentText"/>
    <w:next w:val="CommentText"/>
    <w:link w:val="CommentSubjectChar"/>
    <w:uiPriority w:val="99"/>
    <w:semiHidden/>
    <w:unhideWhenUsed/>
    <w:rsid w:val="00310A8A"/>
    <w:rPr>
      <w:b/>
      <w:bCs/>
    </w:rPr>
  </w:style>
  <w:style w:type="character" w:customStyle="1" w:styleId="CommentSubjectChar">
    <w:name w:val="Comment Subject Char"/>
    <w:basedOn w:val="CommentTextChar"/>
    <w:link w:val="CommentSubject"/>
    <w:uiPriority w:val="99"/>
    <w:semiHidden/>
    <w:rsid w:val="00310A8A"/>
    <w:rPr>
      <w:b/>
      <w:bCs/>
      <w:sz w:val="20"/>
      <w:szCs w:val="20"/>
    </w:rPr>
  </w:style>
  <w:style w:type="paragraph" w:styleId="BalloonText">
    <w:name w:val="Balloon Text"/>
    <w:basedOn w:val="Normal"/>
    <w:link w:val="BalloonTextChar"/>
    <w:uiPriority w:val="99"/>
    <w:semiHidden/>
    <w:unhideWhenUsed/>
    <w:rsid w:val="00310A8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10A8A"/>
    <w:rPr>
      <w:rFonts w:ascii="Segoe UI" w:hAnsi="Segoe UI" w:cs="Segoe UI"/>
      <w:sz w:val="18"/>
      <w:szCs w:val="18"/>
    </w:rPr>
  </w:style>
  <w:style w:type="paragraph" w:customStyle="1" w:styleId="Default">
    <w:name w:val="Default"/>
    <w:rsid w:val="00310A8A"/>
    <w:pPr>
      <w:autoSpaceDE w:val="0"/>
      <w:autoSpaceDN w:val="0"/>
      <w:adjustRightInd w:val="0"/>
      <w:spacing w:after="0" w:line="240" w:lineRule="auto"/>
    </w:pPr>
    <w:rPr>
      <w:rFonts w:cs="Times New Roman"/>
      <w:color w:val="00000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30154007">
      <w:bodyDiv w:val="1"/>
      <w:marLeft w:val="0"/>
      <w:marRight w:val="0"/>
      <w:marTop w:val="0"/>
      <w:marBottom w:val="0"/>
      <w:divBdr>
        <w:top w:val="none" w:sz="0" w:space="0" w:color="auto"/>
        <w:left w:val="none" w:sz="0" w:space="0" w:color="auto"/>
        <w:bottom w:val="none" w:sz="0" w:space="0" w:color="auto"/>
        <w:right w:val="none" w:sz="0" w:space="0" w:color="auto"/>
      </w:divBdr>
    </w:div>
    <w:div w:id="17809519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microsoft.com/office/2016/09/relationships/commentsIds" Target="commentsId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TotalTime>
  <Pages>2</Pages>
  <Words>284</Words>
  <Characters>1623</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0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ya</dc:creator>
  <cp:keywords/>
  <dc:description/>
  <cp:lastModifiedBy>Tiya</cp:lastModifiedBy>
  <cp:revision>6</cp:revision>
  <dcterms:created xsi:type="dcterms:W3CDTF">2019-09-07T10:20:00Z</dcterms:created>
  <dcterms:modified xsi:type="dcterms:W3CDTF">2019-09-07T10:35:00Z</dcterms:modified>
</cp:coreProperties>
</file>